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RT</w:t>
      </w:r>
      <w:r>
        <w:t xml:space="preserve"> </w:t>
      </w:r>
      <w:r>
        <w:t xml:space="preserve">facet</w:t>
      </w:r>
    </w:p>
    <w:p>
      <w:pPr>
        <w:pStyle w:val="Heading1"/>
      </w:pPr>
      <w:bookmarkStart w:id="20" w:name="annex-2."/>
      <w:r>
        <w:t xml:space="preserve">Annex 2.</w:t>
      </w:r>
      <w:bookmarkEnd w:id="20"/>
    </w:p>
    <w:p>
      <w:pPr>
        <w:pStyle w:val="Heading2"/>
      </w:pPr>
      <w:bookmarkStart w:id="21" w:name="irt-information-per-facet"/>
      <w:r>
        <w:t xml:space="preserve">IRT information per facet</w:t>
      </w:r>
      <w:bookmarkEnd w:id="21"/>
    </w:p>
    <w:p>
      <w:pPr>
        <w:pStyle w:val="FirstParagraph"/>
      </w:pPr>
      <w:r>
        <w:t xml:space="preserve">Note:</w:t>
      </w:r>
      <w:r>
        <w:t xml:space="preserve"> </w:t>
      </w:r>
      <w:r>
        <w:rPr>
          <w:i/>
        </w:rPr>
        <w:t xml:space="preserve">b1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b4</w:t>
      </w:r>
      <w:r>
        <w:t xml:space="preserve"> </w:t>
      </w:r>
      <w:r>
        <w:t xml:space="preserve">columns represents the difficulty parameters,</w:t>
      </w:r>
      <w:r>
        <w:t xml:space="preserve"> </w:t>
      </w:r>
      <w:r>
        <w:rPr>
          <w:i/>
        </w:rPr>
        <w:t xml:space="preserve">a</w:t>
      </w:r>
      <w:r>
        <w:t xml:space="preserve"> </w:t>
      </w:r>
      <w:r>
        <w:t xml:space="preserve">stands for the discrimination parameter. Values in the</w:t>
      </w:r>
      <w:r>
        <w:t xml:space="preserve"> </w:t>
      </w:r>
      <w:r>
        <w:rPr>
          <w:i/>
        </w:rPr>
        <w:t xml:space="preserve">DIF</w:t>
      </w:r>
      <w:r>
        <w:t xml:space="preserve"> </w:t>
      </w:r>
      <w:r>
        <w:t xml:space="preserve">column represent McFaden’s pseudo R squared values. They are only printed if the Chi^2 test is significant. The</w:t>
      </w:r>
      <w:r>
        <w:t xml:space="preserve"> </w:t>
      </w:r>
      <w:r>
        <w:rPr>
          <w:i/>
        </w:rPr>
        <w:t xml:space="preserve">DIF.3</w:t>
      </w:r>
      <w:r>
        <w:t xml:space="preserve"> </w:t>
      </w:r>
      <w:r>
        <w:t xml:space="preserve">column represents DIF values without excluding the middle-age category, that is, using three different groups for DIF analys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440"/>
        <w:gridCol w:w="4896"/>
        <w:gridCol w:w="720"/>
        <w:gridCol w:w="720"/>
        <w:gridCol w:w="720"/>
        <w:gridCol w:w="720"/>
        <w:gridCol w:w="720"/>
        <w:gridCol w:w="864"/>
        <w:gridCol w:w="864"/>
      </w:tblGrid>
      <w:tr>
        <w:trPr>
          <w:cantSplit/>
          <w:trHeight w:val="412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te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be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IF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IF.3</w:t>
            </w:r>
          </w:p>
        </w:tc>
      </w:tr>
      <w:tr>
        <w:trPr>
          <w:cantSplit/>
          <w:trHeight w:val="25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**Hyperexpressiveness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mpa_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mands his/her needs be immediately me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5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xpr_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alks all the time about his/her own experien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xpr_2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xhibits his/her feelings at all occasi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mpu_3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ways interrupts other peop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2</w:t>
            </w:r>
          </w:p>
        </w:tc>
      </w:tr>
      <w:tr>
        <w:trPr>
          <w:cantSplit/>
          <w:trHeight w:val="452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xpr_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alks all the 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</w:t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xpr_5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ways tries to be in the center of atten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rc_6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ways tries to impr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xpr_6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oes all that is possible to draw atten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25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**Hyperactiveness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cti_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cts too intense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8</w:t>
            </w:r>
          </w:p>
        </w:tc>
      </w:tr>
      <w:tr>
        <w:trPr>
          <w:cantSplit/>
          <w:trHeight w:val="45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cti_3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n never sit stil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mpa_3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uickly gets impati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cti_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ways plays with very high 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mpa_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ets very frustrated when he/she needs to wait somewhe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2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cti_5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eeds action at all tim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cti_6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as too much energ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25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**Dominance–Egocentrism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omi_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ways demands other children to list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omi_2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ways takes the leading position in gam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goc_3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ies very hard to get his/her w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omi_3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nts to assert him/herself all the 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i_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ipulates other children repeatedly to have his/her w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omi_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ways tries to interfe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omi_5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ways imposes his/her opin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5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goc_6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nsiders own needs more important than those of oth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8</w:t>
            </w:r>
          </w:p>
        </w:tc>
      </w:tr>
      <w:tr>
        <w:trPr>
          <w:cantSplit/>
          <w:trHeight w:val="25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**Impulsivity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mpu_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cts constantly without considering the consequen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mpu_2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ften reacts impulsive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mpu_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ways makes decisions in a very inconsiderate w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mpu_5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ften acts without think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25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**Irritable–Aggressive Traits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rri_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s extremely touch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rri_2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ets easily irrit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gr_2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stroys things out of ang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rri_3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xplodes at any little th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gr_3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ets frequently out of control when he/she is ang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rri_5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s easily bother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2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gr_5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ses his/her self-control too oft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rri_6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s extremely quick to take offen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5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gr_6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ften has excessive temp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25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**Disorderliness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iso_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ways leaves belongings lying arou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iso_2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as no sense of or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s_2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ways chooses the easy w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iso_3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s constantly leaving big mes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iso_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ever takes care of his/her belonging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s_5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requently postpones hard thing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iso_6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s often unable to find his/her belonging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s_6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uts things off until the last mo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25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**Distraction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ist_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nly can be focused for a few mome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s_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ever finishes his/her wo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ist_2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ften has problems with focusing atten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ist_3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n only be focused for a few mome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s_3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ways quits when things get har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s_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ever persists until his/her goals are achiev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ist_6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n never concent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25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**Risk Taking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isk_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s often attracted to dangerous situati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isk_2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ften gets hurt by taking irresponsible risk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isk_3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eks adventure all the 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isk_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ways seeks excite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2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isk_5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ikes to take risk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isk_6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ways behaves careless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25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**Narcissistic Traits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rc_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antasizes all the time about being admired by oth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rc_2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gularly has visions of being famous, beautiful or belov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_2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elieves that he/she is very special and uniq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5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rc_3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akes pride in his/her talents and accomplishme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2</w:t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_3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elieves he/she has a right to preferential treat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_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nsiders him/herself more worthy than oth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rc_5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ill do anything to be in the spotl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_5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requently thinks that he/she is the b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25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**Affective Lability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bi_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as extreme mood swing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bi_2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s often mood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bi_3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as very unpredictable moo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bi_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s/her feelings are easily influenced by small things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3</w:t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bi_5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as frequent mood changes from one extreme to the 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bi_6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s/her feelings towards others are constantly chang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25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**Resistance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i_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eats all the 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si_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ways tries to resi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si_2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reaks rules all the time, both at school and at 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si_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s frequently disobedient without reas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si_5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ways refuses to do what is as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25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**Lack of Empathy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mo_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els no emotions when other children get hur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nfo_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nnot forg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7</w:t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mpa_2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arely is willing to be helpful to oth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mpa_3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oes not care for other childr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si_3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ever sticks to agreeme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5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mpa_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s never interested in problems of other childr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nfo_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ways holds a grudge after a disagree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mpa_5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hows no sympathy with other childr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goc_5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nnot even stand small suggestions from someone el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mpa_6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ever comforts other children when they are s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25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**Dependency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pe_2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eeds someone around all the 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pe_3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s extremely dependent on other peop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pe_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nly feels secure when others are arou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pe_5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n never undertake something without hel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5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lf_6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els insecure without adv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25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**Anxious Traits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nxi_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anics very eas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nxi_2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ways expects the worst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umi_2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ries all the time about minor thing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5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nxi_3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ften experiences an intense f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nxi_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ften fears that everything will turn out bad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2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umi_5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ries all the 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umi_6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s often concerned about things that may happ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</w:t>
            </w:r>
          </w:p>
        </w:tc>
      </w:tr>
      <w:tr>
        <w:trPr>
          <w:cantSplit/>
          <w:trHeight w:val="25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**Lack of Self-Confidence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lf_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ways feels less worthy than other childr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4</w:t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lf_2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s extremely uncertain about him/hersel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4</w:t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lf_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ften thinks of him/herself as unable to manage thing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lf_5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ways doubts about him/hersel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25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**Insecure Attachment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6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tta_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ways tries to ensure somebody’s help and concer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tta_3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ften clings to other peop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tta_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nts to have his/her parents always arou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4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tta_6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s exceedingly attached to the home surround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25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**Submissiveness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ubm_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s frequently take advantage of him/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ubm_2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beys other children all the 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6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iv_3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elieves too easily what’s being tol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ubm_3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e/she is easily persua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iv_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e/she believes anything anyone say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ubm_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requently leaves decisions and responsibilities to oth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ubm_5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ways submits to other childr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ubm_6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ways keeps in the backgrou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5</w:t>
            </w:r>
          </w:p>
        </w:tc>
      </w:tr>
      <w:tr>
        <w:trPr>
          <w:cantSplit/>
          <w:trHeight w:val="25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**Ineffective Coping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re_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s very sensitive to str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re_2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s easily upset in stressful situati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ac_2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s easily overwhelmed by his/her emoti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re_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nnot think clearly when he/she is stress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ac_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ways reacts very emotional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</w:t>
            </w:r>
          </w:p>
        </w:tc>
      </w:tr>
      <w:tr>
        <w:trPr>
          <w:cantSplit/>
          <w:trHeight w:val="45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re_5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ses contact with the environment in stressful situati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ac_5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s dragged away by his/her emoti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re_6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ets extremely nervous in a stressful situ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25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**Separation Anxiety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a_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ften fears of being abandoned one d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5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a_2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ften fears that his/her parents will desert him/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a_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nstantly fears being on his/her own one d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25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5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**Depressive Traits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5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ass_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ften feels spiritl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1</w:t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pr_3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ften feels empty ins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umi_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grets too often things that happened in the p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5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pr_5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s often pessimist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25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**Inflexibility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lex_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nnot adjust to chang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bse_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nstantly repeats same actions over and o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lex_2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icks too rigidly to his/her way of doing thing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bse_2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s too often fixed on certain though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lex_3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ets upset when situations suddenly chan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bse_3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ways has to complete activities in a certain or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lex_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ways sticks rigidly to the familiar way of doing thing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bse_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els forced to repeat the same routine over and over aga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5</w:t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lex_6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n not adjust to sudden changes in pla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25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**Shyness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oi_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oids any collaboration with other childr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se_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oids contact with other children for fear of criticis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5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hyn_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nds it hard to talk with other childr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5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hyn_2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ars contact with other childr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se_3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elieves that other children have an aversion for him/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3</w:t>
            </w:r>
          </w:p>
        </w:tc>
      </w:tr>
      <w:tr>
        <w:trPr>
          <w:cantSplit/>
          <w:trHeight w:val="452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oi_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oids contact with other children as much as possi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hyn_5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ways feels uncomfortable when other children are arou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se_6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s afraid of being rejected when others get to know him/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25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**Paranoid Traits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ara_2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s convinced that other children always have bad intenti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3</w:t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ara_3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s always on his/her guard against oth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2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ara_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istrusts most peop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ara_5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s very suspicious towards other childr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ara_6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hinks that other children want to cheat him/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25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**Withdrawn Traits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ith_2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s very reserved towards oth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ith_3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ways hides his/her feelings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ith_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Keeps feelings and thoughts to him/hersel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5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ith_5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nnot express affe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ith_6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ever tells something spontaneous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at_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xperiences less joy compared to other childr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25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**Perfectionism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f_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nts life to be perfectly organiz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2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chi_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votes too much of him/herself to task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f_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nds it important to do all things perfect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5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f_5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ways makes detailed plans when doing someth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rf_6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ses a lot of time trying to be perfec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25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**Extreme Achievement Striving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chi_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ways demands him/herself to be the b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chi_2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kes too high demands for him/hersel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chi_3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ants to shine at everyth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chi_5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ways plays hard to win, even when not necess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25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**Extreme Order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rde_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ntrols surroundings by being neat all the 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rde_2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s obsessed with clea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rde_3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s extremely careful with his/her own belonging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rde_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els an extreme need for an orderly environ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rde_5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rries out every work with extreme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rde_6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ecomes very irritated when things are lying arou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25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**Oversensitivity to feelings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ns_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n be completely carried away by mus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ns_2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els intensely upset when sees something sad on televi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ns_3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s/her emotions can be overwhelm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ns_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metimes empathizes too strongly with others' feelings or experien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25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**Extreme fantasy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ant_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ets lost in fantasy more than other kids of the same 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5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ant_2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ears or sees things that others don't hear or s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ant_3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metimes doesn't know if something is real or just imagin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ant_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rongly believes in supernatural pow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ant_5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t times, he/she cannot tell the difference between reality and fantas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25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**Daydreaming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yd_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s/her houghts tend to stray at tim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yd_2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metimes is completely unaware of what is happening around him/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5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yd_3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metimes feels confus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yd_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sses parts of conversations because is daydream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yd_5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ften forgets what he/she was doing just moments befo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yd_6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ends to gaze off into the distan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yd_7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s/her daydreaming interferes with the ability to complete daily tasks at school or 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25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**Odd thoughts and behavior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ddt_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as ideas that others cannot fol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ddt_2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t times, say things that others find odd or stran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ddt_3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s/her behavior is wei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ddt_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s/her originality is sometimes not to follow for other peop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5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ddt_5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mes up with new ideas that others do not underst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ddt_6m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as strange fantasie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5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RT facet</dc:title>
  <dc:creator/>
  <cp:keywords/>
  <dcterms:created xsi:type="dcterms:W3CDTF">2021-02-22T14:26:20Z</dcterms:created>
  <dcterms:modified xsi:type="dcterms:W3CDTF">2021-02-22T14:2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